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Organization Name]</w:t>
      </w:r>
      <w:r>
        <w:br/>
      </w:r>
      <w:r>
        <w:t xml:space="preserve">[Address]</w:t>
      </w:r>
      <w:r>
        <w:br/>
      </w:r>
      <w:r>
        <w:t xml:space="preserve">Germany Frankfurt, [Postal Code]</w:t>
      </w:r>
    </w:p>
    <w:bookmarkStart w:id="20" w:name="Xc50bfb24aba91e30da30a161a633200fd6c1047"/>
    <w:p>
      <w:pPr>
        <w:pStyle w:val="Heading2"/>
      </w:pPr>
      <w:r>
        <w:t xml:space="preserve">Subject: Cover Letter for Military Officer Position in Germany Frankfurt</w:t>
      </w:r>
    </w:p>
    <w:p>
      <w:pPr>
        <w:pStyle w:val="FirstParagraph"/>
      </w:pPr>
      <w:r>
        <w:t xml:space="preserve">Dear Hiring Manager,</w:t>
      </w:r>
    </w:p>
    <w:p>
      <w:pPr>
        <w:pStyle w:val="BodyText"/>
      </w:pPr>
      <w:r>
        <w:t xml:space="preserve">I am writing to express my strong interest in the Military Officer position within your organization in Germany Frankfurt. With a distinguished career spanning [X years] in military leadership, strategic operations, and personnel management, I am eager to contribute my expertise to support the critical mission of national defense and security in this strategically significant location. My commitment to excellence, combined with my deep understanding of military protocols and international collaboration, aligns seamlessly with the values and objectives of your institution.</w:t>
      </w:r>
    </w:p>
    <w:p>
      <w:pPr>
        <w:pStyle w:val="BodyText"/>
      </w:pPr>
      <w:r>
        <w:t xml:space="preserve">As a Military Officer with extensive experience in [specific branch or role, e.g., "the U.S. Army" or "NATO operations"], I have developed a robust foundation in tactical decision-making, resource allocation, and fostering unit cohesion under high-pressure environments. My career has been defined by a relentless pursuit of operational efficiency and the ability to lead diverse teams toward common goals. From coordinating large-scale training exercises to overseeing deployments in dynamic conflict zones, I have consistently demonstrated the ability to adapt to complex challenges while upholding the highest standards of integrity and professionalism.</w:t>
      </w:r>
    </w:p>
    <w:p>
      <w:pPr>
        <w:pStyle w:val="BodyText"/>
      </w:pPr>
      <w:r>
        <w:t xml:space="preserve">Germany Frankfurt, as a global hub for finance, transportation, and international diplomacy, holds unique strategic importance for military operations. Its proximity to key European allies and its role in NATO's infrastructure make it a critical location for maintaining regional stability. I am particularly drawn to this opportunity because of the chance to contribute to the security of such a vital area. My background in [specific skill or experience, e.g., "joint force operations" or "interagency coordination"] has prepared me to excel in this environment, where collaboration with both domestic and international partners is essential.</w:t>
      </w:r>
    </w:p>
    <w:p>
      <w:pPr>
        <w:pStyle w:val="BodyText"/>
      </w:pPr>
      <w:r>
        <w:t xml:space="preserve">One of my proudest achievements was leading a multinational team during [specific mission or exercise], where we successfully executed [describe outcome, e.g., "a joint humanitarian relief operation" or "a complex security assessment"]. This experience underscored the importance of cultural sensitivity, clear communication, and adaptability—qualities I believe are critical for a Military Officer in Germany Frankfurt. Additionally, my work in [specific project or initiative] has honed my ability to analyze logistical challenges and implement solutions that enhance operational readiness.</w:t>
      </w:r>
    </w:p>
    <w:p>
      <w:pPr>
        <w:pStyle w:val="BodyText"/>
      </w:pPr>
      <w:r>
        <w:t xml:space="preserve">What sets me apart is not only my technical proficiency but also my dedication to mentorship and team development. I have trained over [X] personnel in advanced tactical procedures, emphasizing the importance of resilience, ethical leadership, and innovation. In Germany Frankfurt, I am eager to bring this same passion for growth to your organization, fostering a culture where every individual can thrive while contributing to collective success.</w:t>
      </w:r>
    </w:p>
    <w:p>
      <w:pPr>
        <w:pStyle w:val="BodyText"/>
      </w:pPr>
      <w:r>
        <w:t xml:space="preserve">My familiarity with German military protocols and the Bundeswehr’s operational frameworks further strengthens my suitability for this role. While serving in [previous assignment or location], I had the opportunity to collaborate with German forces on [specific project or training program], which deepened my understanding of their strategic priorities and cultural nuances. This experience has equipped me to navigate the unique challenges of working within a multinational military structure while upholding the highest standards of professionalism.</w:t>
      </w:r>
    </w:p>
    <w:p>
      <w:pPr>
        <w:pStyle w:val="BodyText"/>
      </w:pPr>
      <w:r>
        <w:t xml:space="preserve">I am particularly impressed by your organization’s commitment to [specific value, e.g., "innovative defense technologies" or "community engagement"]. As a Military Officer, I have always prioritized initiatives that enhance both operational effectiveness and public trust. Whether it is through modernizing training programs or strengthening partnerships with local communities, I am dedicated to advancing the mission of your institution in Germany Frankfurt.</w:t>
      </w:r>
    </w:p>
    <w:p>
      <w:pPr>
        <w:pStyle w:val="BodyText"/>
      </w:pPr>
      <w:r>
        <w:t xml:space="preserve">In conclusion, my extensive military experience, leadership acumen, and dedication to excellence make me a strong candidate for this position. I am excited about the opportunity to contribute to your team’s success in Germany Frankfurt and to support the vital work of ensuring security and stability in this key region. Thank you for considering my application. I would welcome the chance to discuss how my background aligns with your needs and look forward to the possibility of contributing to your organization’s miss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Germany Frankfurt</dc:title>
  <dc:creator/>
  <dc:language>en</dc:language>
  <cp:keywords/>
  <dcterms:created xsi:type="dcterms:W3CDTF">2026-07-24T00:25:36Z</dcterms:created>
  <dcterms:modified xsi:type="dcterms:W3CDTF">2026-07-24T00:25:36Z</dcterms:modified>
</cp:coreProperties>
</file>

<file path=docProps/custom.xml><?xml version="1.0" encoding="utf-8"?>
<Properties xmlns="http://schemas.openxmlformats.org/officeDocument/2006/custom-properties" xmlns:vt="http://schemas.openxmlformats.org/officeDocument/2006/docPropsVTypes"/>
</file>